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6499" w:rsidRDefault="00547D02" w:rsidP="00A623F4">
      <w:pPr>
        <w:jc w:val="center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258.2pt;margin-top:-23.5pt;width:306.2pt;height:91.1pt;z-index:251658240;mso-wrap-style:none" stroked="f">
            <v:textbox style="mso-next-textbox:#_x0000_s1026;mso-fit-shape-to-text:t">
              <w:txbxContent>
                <w:p w:rsidR="00A623F4" w:rsidRDefault="00A623F4">
                  <w:r>
                    <w:rPr>
                      <w:noProof/>
                    </w:rPr>
                    <w:drawing>
                      <wp:inline distT="0" distB="0" distL="0" distR="0">
                        <wp:extent cx="3669792" cy="1056272"/>
                        <wp:effectExtent l="19050" t="0" r="6858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66415" cy="10553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623F4" w:rsidRDefault="00A623F4"/>
    <w:p w:rsidR="00A623F4" w:rsidRDefault="00A623F4"/>
    <w:p w:rsidR="00A623F4" w:rsidRDefault="00A623F4"/>
    <w:p w:rsidR="00A623F4" w:rsidRDefault="00547D02">
      <w:r>
        <w:rPr>
          <w:noProof/>
        </w:rPr>
        <w:pict>
          <v:shape id="_x0000_s1027" type="#_x0000_t202" style="position:absolute;margin-left:51.35pt;margin-top:6.3pt;width:446.4pt;height:329.3pt;z-index:251659264" stroked="f">
            <v:textbox>
              <w:txbxContent>
                <w:p w:rsidR="00B17E96" w:rsidRDefault="00B17E96">
                  <w:r w:rsidRPr="00B17E96">
                    <w:rPr>
                      <w:noProof/>
                    </w:rPr>
                    <w:drawing>
                      <wp:inline distT="0" distB="0" distL="0" distR="0">
                        <wp:extent cx="5334000" cy="4000500"/>
                        <wp:effectExtent l="19050" t="0" r="0" b="0"/>
                        <wp:docPr id="3" name="Picture 1" descr="http://cdn1.matadornetwork.com/blogs/1/2015/01/countryfitsyourpersonality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cdn1.matadornetwork.com/blogs/1/2015/01/countryfitsyourpersonality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0005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623F4" w:rsidRDefault="00A623F4"/>
    <w:p w:rsidR="00A623F4" w:rsidRDefault="00A623F4"/>
    <w:p w:rsidR="00A623F4" w:rsidRDefault="00547D02">
      <w:r>
        <w:rPr>
          <w:noProof/>
        </w:rPr>
        <w:pict>
          <v:shape id="_x0000_s1028" type="#_x0000_t202" style="position:absolute;margin-left:-3.35pt;margin-top:276.1pt;width:549.1pt;height:373.4pt;z-index:251660288" stroked="f">
            <v:textbox>
              <w:txbxContent>
                <w:p w:rsidR="00B17E96" w:rsidRPr="001C72DA" w:rsidRDefault="00B17E96" w:rsidP="00B17E96">
                  <w:pPr>
                    <w:jc w:val="center"/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</w:pPr>
                  <w:r w:rsidRPr="001C72DA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 xml:space="preserve">Please join us to </w:t>
                  </w:r>
                  <w:r w:rsidR="001C72DA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 xml:space="preserve">learn about </w:t>
                  </w:r>
                  <w:r w:rsidR="00011C85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 xml:space="preserve">the </w:t>
                  </w:r>
                  <w:r w:rsidR="00B90F23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 xml:space="preserve">Mississauga </w:t>
                  </w:r>
                  <w:r w:rsidR="001C72DA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>C</w:t>
                  </w:r>
                  <w:r w:rsidRPr="001C72DA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 xml:space="preserve">luster’s </w:t>
                  </w:r>
                  <w:r w:rsidR="00B90F23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 xml:space="preserve">                                </w:t>
                  </w:r>
                  <w:r w:rsidR="006C328E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>A</w:t>
                  </w:r>
                  <w:r w:rsidR="001C72DA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 xml:space="preserve">nnual </w:t>
                  </w:r>
                  <w:r w:rsidRPr="001C72DA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>Int</w:t>
                  </w:r>
                  <w:r w:rsidR="00B90F23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>ernational Global Grant project</w:t>
                  </w:r>
                  <w:r w:rsidR="001742DD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>s</w:t>
                  </w:r>
                  <w:r w:rsidR="00D50F12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 xml:space="preserve"> and how to plan for the 2017-18</w:t>
                  </w:r>
                  <w:r w:rsidR="00077057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 xml:space="preserve"> year</w:t>
                  </w:r>
                  <w:r w:rsidR="001C72DA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>.</w:t>
                  </w:r>
                  <w:r w:rsidRPr="001C72DA">
                    <w:rPr>
                      <w:rFonts w:ascii="Comic Sans MS" w:hAnsi="Comic Sans MS"/>
                      <w:color w:val="365F91" w:themeColor="accent1" w:themeShade="BF"/>
                      <w:sz w:val="32"/>
                      <w:szCs w:val="32"/>
                    </w:rPr>
                    <w:t xml:space="preserve"> </w:t>
                  </w:r>
                </w:p>
                <w:p w:rsidR="00B17E96" w:rsidRPr="00077057" w:rsidRDefault="00B17E96" w:rsidP="00B17E96">
                  <w:pPr>
                    <w:jc w:val="center"/>
                    <w:rPr>
                      <w:sz w:val="18"/>
                      <w:szCs w:val="18"/>
                    </w:rPr>
                  </w:pPr>
                </w:p>
                <w:p w:rsidR="00B17E96" w:rsidRPr="001C72DA" w:rsidRDefault="00B17E96" w:rsidP="00B17E96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1C72DA">
                    <w:rPr>
                      <w:b/>
                      <w:sz w:val="32"/>
                      <w:szCs w:val="32"/>
                    </w:rPr>
                    <w:t xml:space="preserve">Date:  Thursday </w:t>
                  </w:r>
                  <w:r w:rsidR="00D50F12">
                    <w:rPr>
                      <w:b/>
                      <w:sz w:val="32"/>
                      <w:szCs w:val="32"/>
                    </w:rPr>
                    <w:t>April 27</w:t>
                  </w:r>
                  <w:r w:rsidR="00D50F12" w:rsidRPr="00D50F12">
                    <w:rPr>
                      <w:b/>
                      <w:sz w:val="32"/>
                      <w:szCs w:val="32"/>
                      <w:vertAlign w:val="superscript"/>
                    </w:rPr>
                    <w:t>th</w:t>
                  </w:r>
                  <w:r w:rsidR="00D50F12">
                    <w:rPr>
                      <w:b/>
                      <w:sz w:val="32"/>
                      <w:szCs w:val="32"/>
                    </w:rPr>
                    <w:t>, 2017</w:t>
                  </w:r>
                </w:p>
                <w:p w:rsidR="00B17E96" w:rsidRDefault="00B17E96" w:rsidP="00B17E96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 w:rsidRPr="001C72DA">
                    <w:rPr>
                      <w:b/>
                      <w:sz w:val="32"/>
                      <w:szCs w:val="32"/>
                    </w:rPr>
                    <w:t>Time:</w:t>
                  </w:r>
                  <w:r w:rsidRPr="001C72DA">
                    <w:rPr>
                      <w:b/>
                      <w:sz w:val="32"/>
                      <w:szCs w:val="32"/>
                    </w:rPr>
                    <w:tab/>
                    <w:t>7:00p.m. – 8:30p.m.</w:t>
                  </w:r>
                </w:p>
                <w:p w:rsidR="001C72DA" w:rsidRPr="001C72DA" w:rsidRDefault="001C72DA" w:rsidP="00B17E96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r>
                    <w:rPr>
                      <w:b/>
                      <w:sz w:val="32"/>
                      <w:szCs w:val="32"/>
                    </w:rPr>
                    <w:t>Cost:</w:t>
                  </w:r>
                  <w:r>
                    <w:rPr>
                      <w:b/>
                      <w:sz w:val="32"/>
                      <w:szCs w:val="32"/>
                    </w:rPr>
                    <w:tab/>
                    <w:t xml:space="preserve">   </w:t>
                  </w:r>
                  <w:r w:rsidR="00B90F23" w:rsidRPr="00077057">
                    <w:rPr>
                      <w:i/>
                      <w:sz w:val="32"/>
                      <w:szCs w:val="32"/>
                    </w:rPr>
                    <w:t>No charge</w:t>
                  </w:r>
                </w:p>
                <w:p w:rsidR="00077057" w:rsidRDefault="00077057" w:rsidP="00B17E96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</w:p>
                <w:p w:rsidR="00B17E96" w:rsidRPr="00077057" w:rsidRDefault="00B17E96" w:rsidP="00B17E96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  <w:r w:rsidRPr="00077057">
                    <w:rPr>
                      <w:b/>
                      <w:sz w:val="28"/>
                      <w:szCs w:val="28"/>
                    </w:rPr>
                    <w:t xml:space="preserve">Where: </w:t>
                  </w:r>
                  <w:r w:rsidRPr="00077057">
                    <w:rPr>
                      <w:sz w:val="28"/>
                      <w:szCs w:val="28"/>
                    </w:rPr>
                    <w:t xml:space="preserve">Patti’s Diner, 2-2500 </w:t>
                  </w:r>
                  <w:proofErr w:type="spellStart"/>
                  <w:r w:rsidRPr="00077057">
                    <w:rPr>
                      <w:sz w:val="28"/>
                      <w:szCs w:val="28"/>
                    </w:rPr>
                    <w:t>Meadowpine</w:t>
                  </w:r>
                  <w:proofErr w:type="spellEnd"/>
                  <w:r w:rsidRPr="00077057">
                    <w:rPr>
                      <w:sz w:val="28"/>
                      <w:szCs w:val="28"/>
                    </w:rPr>
                    <w:t xml:space="preserve"> Blvd, Mississauga, L5N 6C4</w:t>
                  </w:r>
                </w:p>
                <w:p w:rsidR="00571B84" w:rsidRPr="00077057" w:rsidRDefault="00571B84" w:rsidP="00B17E96">
                  <w:pPr>
                    <w:jc w:val="center"/>
                    <w:rPr>
                      <w:sz w:val="28"/>
                      <w:szCs w:val="28"/>
                    </w:rPr>
                  </w:pPr>
                  <w:r w:rsidRPr="00077057">
                    <w:rPr>
                      <w:b/>
                      <w:sz w:val="28"/>
                      <w:szCs w:val="28"/>
                    </w:rPr>
                    <w:t xml:space="preserve">Who: </w:t>
                  </w:r>
                  <w:r w:rsidRPr="00077057">
                    <w:rPr>
                      <w:sz w:val="28"/>
                      <w:szCs w:val="28"/>
                    </w:rPr>
                    <w:t xml:space="preserve">Club President Elects, 2016-17 </w:t>
                  </w:r>
                  <w:r w:rsidR="00D50F12">
                    <w:rPr>
                      <w:sz w:val="28"/>
                      <w:szCs w:val="28"/>
                    </w:rPr>
                    <w:t xml:space="preserve">Club </w:t>
                  </w:r>
                  <w:r w:rsidRPr="00077057">
                    <w:rPr>
                      <w:sz w:val="28"/>
                      <w:szCs w:val="28"/>
                    </w:rPr>
                    <w:t>Foundation C</w:t>
                  </w:r>
                  <w:r w:rsidR="00D50F12">
                    <w:rPr>
                      <w:sz w:val="28"/>
                      <w:szCs w:val="28"/>
                    </w:rPr>
                    <w:t>hairs &amp; International Directors</w:t>
                  </w:r>
                  <w:r w:rsidRPr="00077057">
                    <w:rPr>
                      <w:sz w:val="28"/>
                      <w:szCs w:val="28"/>
                    </w:rPr>
                    <w:t xml:space="preserve"> </w:t>
                  </w:r>
                  <w:r w:rsidR="00D50F12">
                    <w:rPr>
                      <w:sz w:val="28"/>
                      <w:szCs w:val="28"/>
                    </w:rPr>
                    <w:t xml:space="preserve">      Club Treasurers, Assistant Governors (current and designate)</w:t>
                  </w:r>
                </w:p>
                <w:p w:rsidR="009A13D4" w:rsidRPr="00077057" w:rsidRDefault="009A13D4" w:rsidP="00B17E96">
                  <w:pPr>
                    <w:jc w:val="center"/>
                    <w:rPr>
                      <w:sz w:val="28"/>
                      <w:szCs w:val="28"/>
                    </w:rPr>
                  </w:pPr>
                  <w:r w:rsidRPr="00077057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571B84" w:rsidRPr="00077057">
                    <w:rPr>
                      <w:sz w:val="28"/>
                      <w:szCs w:val="28"/>
                    </w:rPr>
                    <w:t xml:space="preserve">…and anyone who is interested in finding out </w:t>
                  </w:r>
                  <w:r w:rsidR="00B25634" w:rsidRPr="00077057">
                    <w:rPr>
                      <w:sz w:val="28"/>
                      <w:szCs w:val="28"/>
                    </w:rPr>
                    <w:t xml:space="preserve">how we can help you </w:t>
                  </w:r>
                </w:p>
                <w:p w:rsidR="00571B84" w:rsidRPr="00077057" w:rsidRDefault="00B25634" w:rsidP="00B17E96">
                  <w:pPr>
                    <w:jc w:val="center"/>
                    <w:rPr>
                      <w:sz w:val="28"/>
                      <w:szCs w:val="28"/>
                    </w:rPr>
                  </w:pPr>
                  <w:proofErr w:type="gramStart"/>
                  <w:r w:rsidRPr="00077057">
                    <w:rPr>
                      <w:sz w:val="28"/>
                      <w:szCs w:val="28"/>
                    </w:rPr>
                    <w:t>plan</w:t>
                  </w:r>
                  <w:proofErr w:type="gramEnd"/>
                  <w:r w:rsidRPr="00077057">
                    <w:rPr>
                      <w:sz w:val="28"/>
                      <w:szCs w:val="28"/>
                    </w:rPr>
                    <w:t xml:space="preserve"> for next year’s project.</w:t>
                  </w:r>
                </w:p>
                <w:p w:rsidR="001C72DA" w:rsidRPr="00077057" w:rsidRDefault="001C72DA" w:rsidP="00B17E96">
                  <w:pPr>
                    <w:jc w:val="center"/>
                    <w:rPr>
                      <w:i/>
                      <w:sz w:val="28"/>
                      <w:szCs w:val="28"/>
                    </w:rPr>
                  </w:pPr>
                </w:p>
                <w:p w:rsidR="001C72DA" w:rsidRPr="00077057" w:rsidRDefault="001C72DA" w:rsidP="00B17E96">
                  <w:pPr>
                    <w:jc w:val="center"/>
                    <w:rPr>
                      <w:i/>
                      <w:sz w:val="28"/>
                      <w:szCs w:val="28"/>
                    </w:rPr>
                  </w:pPr>
                  <w:r w:rsidRPr="00077057">
                    <w:rPr>
                      <w:i/>
                      <w:sz w:val="28"/>
                      <w:szCs w:val="28"/>
                    </w:rPr>
                    <w:t xml:space="preserve">This is an important information session for </w:t>
                  </w:r>
                  <w:r w:rsidR="00B90F23" w:rsidRPr="00077057">
                    <w:rPr>
                      <w:i/>
                      <w:sz w:val="28"/>
                      <w:szCs w:val="28"/>
                    </w:rPr>
                    <w:t xml:space="preserve">planning </w:t>
                  </w:r>
                  <w:r w:rsidR="00D50F12">
                    <w:rPr>
                      <w:i/>
                      <w:sz w:val="28"/>
                      <w:szCs w:val="28"/>
                    </w:rPr>
                    <w:t xml:space="preserve">your 2017-2018 </w:t>
                  </w:r>
                  <w:r w:rsidRPr="00077057">
                    <w:rPr>
                      <w:i/>
                      <w:sz w:val="28"/>
                      <w:szCs w:val="28"/>
                    </w:rPr>
                    <w:t>year.</w:t>
                  </w:r>
                </w:p>
                <w:p w:rsidR="00B17E96" w:rsidRPr="00077057" w:rsidRDefault="00B17E96" w:rsidP="00B17E96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</w:p>
                <w:p w:rsidR="001C72DA" w:rsidRPr="00077057" w:rsidRDefault="00077057" w:rsidP="00B17E96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Space is limited, so please</w:t>
                  </w:r>
                  <w:r w:rsidR="00004BE0" w:rsidRPr="00077057">
                    <w:rPr>
                      <w:sz w:val="28"/>
                      <w:szCs w:val="28"/>
                    </w:rPr>
                    <w:t xml:space="preserve"> register</w:t>
                  </w:r>
                  <w:r w:rsidR="001C72DA" w:rsidRPr="00077057">
                    <w:rPr>
                      <w:sz w:val="28"/>
                      <w:szCs w:val="28"/>
                    </w:rPr>
                    <w:t xml:space="preserve"> by Thursday </w:t>
                  </w:r>
                  <w:r w:rsidR="00D50F12">
                    <w:rPr>
                      <w:sz w:val="28"/>
                      <w:szCs w:val="28"/>
                      <w:u w:val="single"/>
                    </w:rPr>
                    <w:t>April 20</w:t>
                  </w:r>
                  <w:r w:rsidR="001C72DA" w:rsidRPr="00077057">
                    <w:rPr>
                      <w:sz w:val="28"/>
                      <w:szCs w:val="28"/>
                      <w:u w:val="single"/>
                      <w:vertAlign w:val="superscript"/>
                    </w:rPr>
                    <w:t>th</w:t>
                  </w:r>
                  <w:r w:rsidR="00D50F12">
                    <w:rPr>
                      <w:sz w:val="28"/>
                      <w:szCs w:val="28"/>
                      <w:u w:val="single"/>
                    </w:rPr>
                    <w:t>, 2017</w:t>
                  </w:r>
                  <w:r w:rsidR="00972D73" w:rsidRPr="00077057">
                    <w:rPr>
                      <w:sz w:val="28"/>
                      <w:szCs w:val="28"/>
                      <w:u w:val="single"/>
                    </w:rPr>
                    <w:t xml:space="preserve"> </w:t>
                  </w:r>
                  <w:r w:rsidR="00972D73" w:rsidRPr="00077057">
                    <w:rPr>
                      <w:sz w:val="28"/>
                      <w:szCs w:val="28"/>
                    </w:rPr>
                    <w:t xml:space="preserve">to confirm your seat at the </w:t>
                  </w:r>
                  <w:r w:rsidR="00574B36" w:rsidRPr="00077057">
                    <w:rPr>
                      <w:sz w:val="28"/>
                      <w:szCs w:val="28"/>
                    </w:rPr>
                    <w:t>event</w:t>
                  </w:r>
                  <w:r w:rsidR="00972D73" w:rsidRPr="00077057">
                    <w:rPr>
                      <w:sz w:val="28"/>
                      <w:szCs w:val="28"/>
                    </w:rPr>
                    <w:t>.</w:t>
                  </w:r>
                  <w:r>
                    <w:rPr>
                      <w:sz w:val="28"/>
                      <w:szCs w:val="28"/>
                    </w:rPr>
                    <w:t xml:space="preserve">  You can register at:</w:t>
                  </w:r>
                </w:p>
                <w:p w:rsidR="00077057" w:rsidRDefault="00077057" w:rsidP="00077057">
                  <w:pPr>
                    <w:rPr>
                      <w:rFonts w:ascii="Comic Sans MS" w:hAnsi="Comic Sans MS"/>
                    </w:rPr>
                  </w:pPr>
                </w:p>
                <w:p w:rsidR="00574B36" w:rsidRPr="00077057" w:rsidRDefault="00547D02" w:rsidP="00B17E96">
                  <w:pPr>
                    <w:jc w:val="center"/>
                    <w:rPr>
                      <w:rFonts w:ascii="Comic Sans MS" w:hAnsi="Comic Sans MS"/>
                    </w:rPr>
                  </w:pPr>
                  <w:hyperlink r:id="rId6" w:history="1">
                    <w:r w:rsidR="007E5BAE">
                      <w:rPr>
                        <w:rStyle w:val="Hyperlink"/>
                        <w:rFonts w:ascii="Comic Sans MS" w:hAnsi="Comic Sans MS"/>
                        <w:highlight w:val="yellow"/>
                      </w:rPr>
                      <w:t>https://portal.clubrunner.ca/158/Event/2017-18-mississ-int-l-joint-c</w:t>
                    </w:r>
                    <w:r w:rsidR="007E5BAE">
                      <w:rPr>
                        <w:rStyle w:val="Hyperlink"/>
                        <w:rFonts w:ascii="Comic Sans MS" w:hAnsi="Comic Sans MS"/>
                        <w:highlight w:val="yellow"/>
                      </w:rPr>
                      <w:t>l</w:t>
                    </w:r>
                    <w:r w:rsidR="007E5BAE">
                      <w:rPr>
                        <w:rStyle w:val="Hyperlink"/>
                        <w:rFonts w:ascii="Comic Sans MS" w:hAnsi="Comic Sans MS"/>
                        <w:highlight w:val="yellow"/>
                      </w:rPr>
                      <w:t>uster-info-event</w:t>
                    </w:r>
                  </w:hyperlink>
                </w:p>
              </w:txbxContent>
            </v:textbox>
          </v:shape>
        </w:pict>
      </w:r>
    </w:p>
    <w:sectPr w:rsidR="00A623F4" w:rsidSect="00A623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76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jMxMrY0NDOyNDM1MDZW0lEKTi0uzszPAykwrAUAyXxz/ywAAAA="/>
  </w:docVars>
  <w:rsids>
    <w:rsidRoot w:val="00A623F4"/>
    <w:rsid w:val="00004BE0"/>
    <w:rsid w:val="00011C85"/>
    <w:rsid w:val="00077057"/>
    <w:rsid w:val="001742DD"/>
    <w:rsid w:val="001C72DA"/>
    <w:rsid w:val="001D7320"/>
    <w:rsid w:val="00286499"/>
    <w:rsid w:val="003667E6"/>
    <w:rsid w:val="003A4249"/>
    <w:rsid w:val="004B0FD7"/>
    <w:rsid w:val="004E332D"/>
    <w:rsid w:val="00532CF6"/>
    <w:rsid w:val="00547D02"/>
    <w:rsid w:val="005551FF"/>
    <w:rsid w:val="00571B84"/>
    <w:rsid w:val="00574B36"/>
    <w:rsid w:val="006C328E"/>
    <w:rsid w:val="006D0717"/>
    <w:rsid w:val="007D4891"/>
    <w:rsid w:val="007E5BAE"/>
    <w:rsid w:val="00972D73"/>
    <w:rsid w:val="009A13D4"/>
    <w:rsid w:val="00A623F4"/>
    <w:rsid w:val="00B17E96"/>
    <w:rsid w:val="00B25634"/>
    <w:rsid w:val="00B47848"/>
    <w:rsid w:val="00B90F23"/>
    <w:rsid w:val="00D50F12"/>
    <w:rsid w:val="00D86CEE"/>
    <w:rsid w:val="00DD26EA"/>
    <w:rsid w:val="00E73640"/>
    <w:rsid w:val="00E93F43"/>
    <w:rsid w:val="00EF3C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enu v:ext="edit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64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23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3F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86CE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E5BA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portal.clubrunner.ca/158/Event/2016-17-mississ-int-l-joint-cluster-info-event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quinox</dc:creator>
  <cp:lastModifiedBy>Mario</cp:lastModifiedBy>
  <cp:revision>3</cp:revision>
  <cp:lastPrinted>2016-03-08T15:21:00Z</cp:lastPrinted>
  <dcterms:created xsi:type="dcterms:W3CDTF">2017-04-11T18:49:00Z</dcterms:created>
  <dcterms:modified xsi:type="dcterms:W3CDTF">2017-04-11T22:55:00Z</dcterms:modified>
</cp:coreProperties>
</file>